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4E8AA" w14:textId="77777777" w:rsidR="00780646" w:rsidRPr="00780646" w:rsidRDefault="00780646" w:rsidP="00C1408C">
      <w:pPr>
        <w:pStyle w:val="Title"/>
        <w:rPr>
          <w:sz w:val="36"/>
          <w:szCs w:val="36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60"/>
        <w:gridCol w:w="3312"/>
      </w:tblGrid>
      <w:tr w:rsidR="002B5DD8" w:rsidRPr="00D62847" w14:paraId="39A549B5" w14:textId="77777777" w:rsidTr="00C37E70">
        <w:tc>
          <w:tcPr>
            <w:tcW w:w="5682" w:type="dxa"/>
            <w:tcBorders>
              <w:top w:val="nil"/>
              <w:left w:val="nil"/>
              <w:bottom w:val="nil"/>
              <w:right w:val="nil"/>
            </w:tcBorders>
          </w:tcPr>
          <w:p w14:paraId="756ED53F" w14:textId="612D733C" w:rsidR="002B5DD8" w:rsidRPr="00597D85" w:rsidRDefault="00842815" w:rsidP="002B5DD8">
            <w:pPr>
              <w:pStyle w:val="Title"/>
              <w:rPr>
                <w:rFonts w:ascii="Roboto" w:hAnsi="Roboto" w:cstheme="minorHAnsi"/>
                <w:sz w:val="32"/>
                <w:szCs w:val="32"/>
                <w:lang w:val="en-US"/>
              </w:rPr>
            </w:pPr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Order &lt;</w:t>
            </w:r>
            <w:proofErr w:type="gramStart"/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&lt;[</w:t>
            </w:r>
            <w:proofErr w:type="spellStart"/>
            <w:proofErr w:type="gramEnd"/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Order.OrderNumber</w:t>
            </w:r>
            <w:proofErr w:type="spellEnd"/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]&gt;</w:t>
            </w:r>
            <w:r w:rsidR="00365A57"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&gt;</w:t>
            </w: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37F7D4A3" w14:textId="6C475CF5" w:rsidR="002B5DD8" w:rsidRPr="00597D85" w:rsidRDefault="00C625A1" w:rsidP="00264911">
            <w:pPr>
              <w:rPr>
                <w:rFonts w:ascii="Roboto" w:hAnsi="Roboto" w:cstheme="minorHAnsi"/>
                <w:sz w:val="28"/>
                <w:szCs w:val="28"/>
                <w:lang w:val="en-US"/>
              </w:rPr>
            </w:pPr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&lt;</w:t>
            </w:r>
            <w:proofErr w:type="gramStart"/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&lt;[</w:t>
            </w:r>
            <w:proofErr w:type="spellStart"/>
            <w:proofErr w:type="gramEnd"/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Order.OrderDate.</w:t>
            </w:r>
            <w:r w:rsidR="0002532B"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Value.</w:t>
            </w:r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ToString</w:t>
            </w:r>
            <w:proofErr w:type="spellEnd"/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 xml:space="preserve">(“d”, </w:t>
            </w:r>
            <w:proofErr w:type="spellStart"/>
            <w:r w:rsidR="00263538"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C</w:t>
            </w:r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ulture</w:t>
            </w:r>
            <w:r w:rsidR="00AB1D74"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.Sweden</w:t>
            </w:r>
            <w:proofErr w:type="spellEnd"/>
            <w:r w:rsidRPr="00597D85">
              <w:rPr>
                <w:rFonts w:ascii="Roboto" w:hAnsi="Roboto" w:cstheme="minorHAnsi"/>
                <w:sz w:val="32"/>
                <w:szCs w:val="32"/>
                <w:lang w:val="en-US"/>
              </w:rPr>
              <w:t>)]&gt;&gt;</w:t>
            </w:r>
          </w:p>
        </w:tc>
      </w:tr>
      <w:tr w:rsidR="00C625A1" w:rsidRPr="00597D85" w14:paraId="4496789F" w14:textId="77777777" w:rsidTr="00C37E70">
        <w:tc>
          <w:tcPr>
            <w:tcW w:w="5682" w:type="dxa"/>
            <w:tcBorders>
              <w:top w:val="nil"/>
              <w:left w:val="nil"/>
              <w:bottom w:val="nil"/>
              <w:right w:val="nil"/>
            </w:tcBorders>
          </w:tcPr>
          <w:p w14:paraId="310C0367" w14:textId="300B0A6B" w:rsidR="00C625A1" w:rsidRPr="00597D85" w:rsidRDefault="00C625A1" w:rsidP="002B5DD8">
            <w:pPr>
              <w:pStyle w:val="Title"/>
              <w:rPr>
                <w:rFonts w:ascii="Roboto" w:hAnsi="Roboto" w:cstheme="minorHAnsi"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 xml:space="preserve">Account Name and </w:t>
            </w:r>
            <w:proofErr w:type="spellStart"/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Adress</w:t>
            </w:r>
            <w:proofErr w:type="spellEnd"/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34EB5E89" w14:textId="55EBFB40" w:rsidR="008821A2" w:rsidRPr="00597D85" w:rsidRDefault="00C625A1" w:rsidP="008821A2">
            <w:pPr>
              <w:pStyle w:val="Title"/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Using Account</w:t>
            </w:r>
          </w:p>
        </w:tc>
      </w:tr>
      <w:tr w:rsidR="005D3D45" w:rsidRPr="00D62847" w14:paraId="62381F43" w14:textId="77777777" w:rsidTr="00C37E70">
        <w:tc>
          <w:tcPr>
            <w:tcW w:w="5682" w:type="dxa"/>
            <w:tcBorders>
              <w:top w:val="nil"/>
              <w:left w:val="nil"/>
              <w:bottom w:val="nil"/>
              <w:right w:val="nil"/>
            </w:tcBorders>
          </w:tcPr>
          <w:p w14:paraId="2EB52902" w14:textId="77777777" w:rsidR="005D3D45" w:rsidRPr="00597D85" w:rsidRDefault="005D3D45" w:rsidP="005D3D45">
            <w:pPr>
              <w:pStyle w:val="Title"/>
              <w:rPr>
                <w:rFonts w:ascii="Roboto" w:hAnsi="Roboto" w:cstheme="minorHAnsi"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&lt;[</w:t>
            </w:r>
            <w:proofErr w:type="spellStart"/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InvoiceAccount.Name</w:t>
            </w:r>
            <w:proofErr w:type="spellEnd"/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]&gt;&gt;</w:t>
            </w:r>
          </w:p>
          <w:p w14:paraId="76F3093D" w14:textId="77777777" w:rsidR="005D3D45" w:rsidRPr="00597D85" w:rsidRDefault="005D3D45" w:rsidP="005D3D45">
            <w:pPr>
              <w:pStyle w:val="Title"/>
              <w:rPr>
                <w:rFonts w:ascii="Roboto" w:hAnsi="Roboto" w:cstheme="minorHAnsi"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&lt;if [</w:t>
            </w:r>
            <w:proofErr w:type="spellStart"/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InvoiceAddressId</w:t>
            </w:r>
            <w:proofErr w:type="spell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 xml:space="preserve"> !</w:t>
            </w:r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= null]&gt;&gt;&lt;&lt;[Order.</w:t>
            </w:r>
            <w:proofErr w:type="spell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InvoiceAddress</w:t>
            </w:r>
            <w:proofErr w:type="spell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?.Street]&gt;&gt;</w:t>
            </w:r>
          </w:p>
          <w:p w14:paraId="64B66F5B" w14:textId="77777777" w:rsidR="005D3D45" w:rsidRPr="00597D85" w:rsidRDefault="005D3D45" w:rsidP="005D3D45">
            <w:pPr>
              <w:pStyle w:val="Title"/>
              <w:rPr>
                <w:rFonts w:ascii="Roboto" w:hAnsi="Roboto" w:cstheme="minorHAnsi"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 xml:space="preserve">&lt;&lt;if </w:t>
            </w:r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[!String.IsNullOrEmpty</w:t>
            </w:r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(Order.InvoiceAddress?.Street2)]&gt;&gt;&lt;&lt;[Order.InvoiceAddress?.Street2]&gt;&gt;</w:t>
            </w:r>
          </w:p>
          <w:p w14:paraId="45DADC30" w14:textId="77777777" w:rsidR="005D3D45" w:rsidRPr="00597D85" w:rsidRDefault="005D3D45" w:rsidP="005D3D45">
            <w:pPr>
              <w:pStyle w:val="Title"/>
              <w:rPr>
                <w:rFonts w:ascii="Roboto" w:hAnsi="Roboto" w:cstheme="minorHAnsi"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&lt;/if&gt;&gt;&lt;&lt;[</w:t>
            </w:r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</w:t>
            </w:r>
            <w:proofErr w:type="spell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InvoiceAddress</w:t>
            </w:r>
            <w:proofErr w:type="spell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?.</w:t>
            </w:r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Zip]&gt;&gt; &lt;&lt;[Order.</w:t>
            </w:r>
            <w:proofErr w:type="spell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InvoiceAddress</w:t>
            </w:r>
            <w:proofErr w:type="spell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 xml:space="preserve">?.City]&gt;&gt; </w:t>
            </w:r>
          </w:p>
          <w:p w14:paraId="783DE704" w14:textId="77777777" w:rsidR="005D3D45" w:rsidRPr="00597D85" w:rsidRDefault="005D3D45" w:rsidP="005D3D45">
            <w:pPr>
              <w:pStyle w:val="Title"/>
              <w:rPr>
                <w:rFonts w:ascii="Roboto" w:hAnsi="Roboto" w:cstheme="minorHAnsi"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&lt;[</w:t>
            </w:r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InvoiceAddress?.</w:t>
            </w:r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Country?.Name]&gt;&gt;&lt;&lt;else&gt;&gt;&lt;&lt;[Order.InvoiceAccount.DefaultInvoiceAddress?.Street]&gt;&gt;</w:t>
            </w:r>
          </w:p>
          <w:p w14:paraId="79D46C86" w14:textId="77777777" w:rsidR="005D3D45" w:rsidRPr="00597D85" w:rsidRDefault="005D3D45" w:rsidP="005D3D45">
            <w:pPr>
              <w:pStyle w:val="Title"/>
              <w:rPr>
                <w:rFonts w:ascii="Roboto" w:hAnsi="Roboto" w:cstheme="minorHAnsi"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 xml:space="preserve">&lt;&lt;if </w:t>
            </w:r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[!String.IsNullOrEmpty</w:t>
            </w:r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(Order.InvoiceAccount.DefaultInvoiceAddress?.Street2)]&gt;&gt;&lt;&lt;[Order.InvoiceAccount.DefaultInvoiceAddress?.Street2]&gt;&gt;</w:t>
            </w:r>
          </w:p>
          <w:p w14:paraId="65545C6B" w14:textId="77777777" w:rsidR="005D3D45" w:rsidRPr="00597D85" w:rsidRDefault="005D3D45" w:rsidP="005D3D45">
            <w:pPr>
              <w:pStyle w:val="Title"/>
              <w:rPr>
                <w:rFonts w:ascii="Roboto" w:hAnsi="Roboto" w:cstheme="minorHAnsi"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&lt;/if&gt;&gt;&lt;&lt;[</w:t>
            </w:r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InvoiceAccount.</w:t>
            </w:r>
            <w:proofErr w:type="spell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DefaultInvoiceAddress</w:t>
            </w:r>
            <w:proofErr w:type="spell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?.</w:t>
            </w:r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Zip]&gt;&gt; &lt;&lt;[Order.InvoiceAccount.</w:t>
            </w:r>
            <w:proofErr w:type="spell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DefaultInvoiceAddress</w:t>
            </w:r>
            <w:proofErr w:type="spell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?.City]&gt;&gt;</w:t>
            </w:r>
          </w:p>
          <w:p w14:paraId="62D7C26B" w14:textId="706A6BEE" w:rsidR="005D3D45" w:rsidRPr="00597D85" w:rsidRDefault="005D3D45" w:rsidP="005D3D45">
            <w:pPr>
              <w:pStyle w:val="Title"/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&lt;[</w:t>
            </w:r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InvoiceAccount.DefaultInvoiceAddress?.</w:t>
            </w:r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Country?.Name]&gt;&gt;&lt;&lt;/if&gt;&gt;</w:t>
            </w: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3C8B6D65" w14:textId="4BF09CCC" w:rsidR="003A6A9B" w:rsidRPr="00597D85" w:rsidRDefault="003A6A9B" w:rsidP="008821A2">
            <w:pPr>
              <w:pStyle w:val="Title"/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&lt;[</w:t>
            </w:r>
            <w:proofErr w:type="spellStart"/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Account.Name</w:t>
            </w:r>
            <w:proofErr w:type="spellEnd"/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]&gt;&gt;</w:t>
            </w:r>
          </w:p>
          <w:p w14:paraId="4524DA75" w14:textId="5912AD33" w:rsidR="008821A2" w:rsidRPr="00597D85" w:rsidRDefault="008821A2" w:rsidP="008821A2">
            <w:pPr>
              <w:pStyle w:val="Title"/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Account Id</w:t>
            </w:r>
          </w:p>
          <w:p w14:paraId="0A4A5F56" w14:textId="31DD9E76" w:rsidR="008821A2" w:rsidRPr="00597D85" w:rsidRDefault="008821A2" w:rsidP="008821A2">
            <w:pPr>
              <w:rPr>
                <w:rFonts w:ascii="Roboto" w:hAnsi="Roboto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&lt;[</w:t>
            </w:r>
            <w:proofErr w:type="spellStart"/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Account.AccountNumber</w:t>
            </w:r>
            <w:proofErr w:type="spellEnd"/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]&gt;&gt;</w:t>
            </w:r>
          </w:p>
        </w:tc>
      </w:tr>
      <w:tr w:rsidR="00037DC7" w:rsidRPr="00D62847" w14:paraId="67E7D205" w14:textId="77777777" w:rsidTr="00C37E70">
        <w:tc>
          <w:tcPr>
            <w:tcW w:w="5682" w:type="dxa"/>
            <w:tcBorders>
              <w:top w:val="nil"/>
              <w:left w:val="nil"/>
              <w:bottom w:val="nil"/>
              <w:right w:val="nil"/>
            </w:tcBorders>
          </w:tcPr>
          <w:p w14:paraId="35DEF132" w14:textId="77777777" w:rsidR="00037DC7" w:rsidRPr="00597D85" w:rsidRDefault="00037DC7" w:rsidP="005D3D45">
            <w:pPr>
              <w:pStyle w:val="Title"/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Order date</w:t>
            </w:r>
          </w:p>
          <w:p w14:paraId="34FD78EC" w14:textId="44D7D0FF" w:rsidR="0089229A" w:rsidRPr="00597D85" w:rsidRDefault="0089229A" w:rsidP="0089229A">
            <w:pPr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</w:pPr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&lt;</w:t>
            </w:r>
            <w:proofErr w:type="gramStart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&lt;[</w:t>
            </w:r>
            <w:proofErr w:type="spellStart"/>
            <w:proofErr w:type="gramEnd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Order.OrderDate.Value.ToString</w:t>
            </w:r>
            <w:proofErr w:type="spellEnd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 xml:space="preserve">(“d”, </w:t>
            </w:r>
            <w:proofErr w:type="spellStart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Culture.Sweden</w:t>
            </w:r>
            <w:proofErr w:type="spellEnd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)]&gt;&gt;</w:t>
            </w: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214295F3" w14:textId="77777777" w:rsidR="002420BC" w:rsidRPr="00597D85" w:rsidRDefault="002420BC" w:rsidP="002420BC">
            <w:pPr>
              <w:rPr>
                <w:rFonts w:ascii="Roboto" w:eastAsiaTheme="majorEastAsia" w:hAnsi="Roboto" w:cstheme="minorHAnsi"/>
                <w:b/>
                <w:bCs/>
                <w:spacing w:val="-10"/>
                <w:kern w:val="28"/>
                <w:sz w:val="18"/>
                <w:szCs w:val="18"/>
                <w:lang w:val="en-US"/>
              </w:rPr>
            </w:pPr>
            <w:r w:rsidRPr="00597D85">
              <w:rPr>
                <w:rFonts w:ascii="Roboto" w:eastAsiaTheme="majorEastAsia" w:hAnsi="Roboto" w:cstheme="minorHAnsi"/>
                <w:b/>
                <w:bCs/>
                <w:spacing w:val="-10"/>
                <w:kern w:val="28"/>
                <w:sz w:val="18"/>
                <w:szCs w:val="18"/>
                <w:lang w:val="en-US"/>
              </w:rPr>
              <w:t>Effective start date</w:t>
            </w:r>
          </w:p>
          <w:p w14:paraId="7B14CC20" w14:textId="6C163B59" w:rsidR="0089229A" w:rsidRPr="00597D85" w:rsidRDefault="002420BC" w:rsidP="008821A2">
            <w:pPr>
              <w:pStyle w:val="Title"/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</w:t>
            </w:r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[</w:t>
            </w:r>
            <w:proofErr w:type="spellStart"/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EffectiveStartDate</w:t>
            </w:r>
            <w:r w:rsidR="00820DA0"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.ToString</w:t>
            </w:r>
            <w:proofErr w:type="spellEnd"/>
            <w:r w:rsidR="00820DA0"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 xml:space="preserve">(“d”, </w:t>
            </w:r>
            <w:proofErr w:type="spellStart"/>
            <w:r w:rsidR="00820DA0"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Culture.Sweden</w:t>
            </w:r>
            <w:proofErr w:type="spellEnd"/>
            <w:r w:rsidR="00820DA0"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)</w:t>
            </w: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]&gt;&gt;</w:t>
            </w:r>
          </w:p>
        </w:tc>
      </w:tr>
      <w:tr w:rsidR="00037DC7" w:rsidRPr="00597D85" w14:paraId="1187A9B1" w14:textId="77777777" w:rsidTr="00C37E70">
        <w:tc>
          <w:tcPr>
            <w:tcW w:w="5682" w:type="dxa"/>
            <w:tcBorders>
              <w:top w:val="nil"/>
              <w:left w:val="nil"/>
              <w:bottom w:val="nil"/>
              <w:right w:val="nil"/>
            </w:tcBorders>
          </w:tcPr>
          <w:p w14:paraId="56D81D9F" w14:textId="77777777" w:rsidR="00146911" w:rsidRPr="00597D85" w:rsidRDefault="00146911" w:rsidP="00146911">
            <w:pPr>
              <w:pStyle w:val="Title"/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Payment term</w:t>
            </w:r>
          </w:p>
          <w:p w14:paraId="1A821058" w14:textId="6087D3D9" w:rsidR="00C37E70" w:rsidRPr="00597D85" w:rsidRDefault="00146911" w:rsidP="00146911">
            <w:pPr>
              <w:pStyle w:val="Title"/>
              <w:rPr>
                <w:rFonts w:ascii="Roboto" w:hAnsi="Roboto" w:cstheme="minorHAnsi"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&lt;[</w:t>
            </w:r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</w:t>
            </w:r>
            <w:proofErr w:type="spell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PaymentTerm</w:t>
            </w:r>
            <w:proofErr w:type="spell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?.</w:t>
            </w:r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Description]&gt;&gt;</w:t>
            </w: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72A5F789" w14:textId="77777777" w:rsidR="008821A2" w:rsidRPr="00597D85" w:rsidRDefault="008821A2" w:rsidP="008821A2">
            <w:pPr>
              <w:rPr>
                <w:rFonts w:ascii="Roboto" w:eastAsiaTheme="majorEastAsia" w:hAnsi="Roboto" w:cstheme="minorHAnsi"/>
                <w:b/>
                <w:bCs/>
                <w:spacing w:val="-10"/>
                <w:kern w:val="28"/>
                <w:sz w:val="18"/>
                <w:szCs w:val="18"/>
                <w:lang w:val="en-US"/>
              </w:rPr>
            </w:pPr>
            <w:r w:rsidRPr="00597D85">
              <w:rPr>
                <w:rFonts w:ascii="Roboto" w:eastAsiaTheme="majorEastAsia" w:hAnsi="Roboto" w:cstheme="minorHAnsi"/>
                <w:b/>
                <w:bCs/>
                <w:spacing w:val="-10"/>
                <w:kern w:val="28"/>
                <w:sz w:val="18"/>
                <w:szCs w:val="18"/>
                <w:lang w:val="en-US"/>
              </w:rPr>
              <w:t>Your reference</w:t>
            </w:r>
          </w:p>
          <w:p w14:paraId="0AB9B5FF" w14:textId="64163FAC" w:rsidR="003C2D2C" w:rsidRPr="00597D85" w:rsidRDefault="008821A2" w:rsidP="008821A2">
            <w:pPr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</w:pPr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&lt;</w:t>
            </w:r>
            <w:proofErr w:type="gramStart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&lt;[</w:t>
            </w:r>
            <w:proofErr w:type="spellStart"/>
            <w:proofErr w:type="gramEnd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Order.AccountReference</w:t>
            </w:r>
            <w:proofErr w:type="spellEnd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]&gt;&gt;</w:t>
            </w:r>
          </w:p>
        </w:tc>
      </w:tr>
      <w:tr w:rsidR="003A413A" w:rsidRPr="00597D85" w14:paraId="0ED1B2EE" w14:textId="77777777" w:rsidTr="00C37E70">
        <w:tc>
          <w:tcPr>
            <w:tcW w:w="5682" w:type="dxa"/>
            <w:tcBorders>
              <w:top w:val="nil"/>
              <w:left w:val="nil"/>
              <w:bottom w:val="nil"/>
              <w:right w:val="nil"/>
            </w:tcBorders>
          </w:tcPr>
          <w:p w14:paraId="55D721D8" w14:textId="77777777" w:rsidR="00146911" w:rsidRPr="00597D85" w:rsidRDefault="00146911" w:rsidP="00146911">
            <w:pPr>
              <w:pStyle w:val="Title"/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 xml:space="preserve">&lt;&lt;if </w:t>
            </w:r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[!</w:t>
            </w:r>
            <w:proofErr w:type="spell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String.IsNullOrEmpty</w:t>
            </w:r>
            <w:proofErr w:type="spellEnd"/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 xml:space="preserve">(Order. </w:t>
            </w:r>
            <w:proofErr w:type="spell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YourOrderNumber</w:t>
            </w:r>
            <w:proofErr w:type="spell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)]&gt;&gt;</w:t>
            </w:r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Your order number</w:t>
            </w:r>
          </w:p>
          <w:p w14:paraId="6F60E510" w14:textId="393A3888" w:rsidR="00193688" w:rsidRPr="00597D85" w:rsidRDefault="00146911" w:rsidP="00146911">
            <w:pPr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</w:pPr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&lt;&lt;[</w:t>
            </w:r>
            <w:proofErr w:type="spellStart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YourOrderNumber</w:t>
            </w:r>
            <w:proofErr w:type="spellEnd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]&gt;&gt;&lt;&lt;/if&gt;&gt;</w:t>
            </w: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3C7B8CF1" w14:textId="77777777" w:rsidR="008821A2" w:rsidRPr="00597D85" w:rsidRDefault="008821A2" w:rsidP="008821A2">
            <w:pPr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Our reference</w:t>
            </w:r>
          </w:p>
          <w:p w14:paraId="73408F98" w14:textId="6ADAD4E3" w:rsidR="00193688" w:rsidRPr="00597D85" w:rsidRDefault="008821A2" w:rsidP="008821A2">
            <w:pPr>
              <w:pStyle w:val="Title"/>
              <w:rPr>
                <w:rFonts w:ascii="Roboto" w:hAnsi="Roboto" w:cstheme="minorHAnsi"/>
                <w:lang w:val="en-US"/>
              </w:rPr>
            </w:pPr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</w:t>
            </w:r>
            <w:proofErr w:type="gramStart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&lt;[</w:t>
            </w:r>
            <w:proofErr w:type="spellStart"/>
            <w:proofErr w:type="gram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Order.SalesReference</w:t>
            </w:r>
            <w:proofErr w:type="spellEnd"/>
            <w:r w:rsidRPr="00597D85">
              <w:rPr>
                <w:rFonts w:ascii="Roboto" w:hAnsi="Roboto" w:cstheme="minorHAnsi"/>
                <w:sz w:val="18"/>
                <w:szCs w:val="18"/>
                <w:lang w:val="en-US"/>
              </w:rPr>
              <w:t>]&gt;&gt;</w:t>
            </w:r>
          </w:p>
        </w:tc>
      </w:tr>
      <w:tr w:rsidR="003A413A" w:rsidRPr="00597D85" w14:paraId="1A0E90F1" w14:textId="77777777" w:rsidTr="00C37E70">
        <w:tc>
          <w:tcPr>
            <w:tcW w:w="5682" w:type="dxa"/>
            <w:tcBorders>
              <w:top w:val="nil"/>
              <w:left w:val="nil"/>
              <w:bottom w:val="nil"/>
              <w:right w:val="nil"/>
            </w:tcBorders>
          </w:tcPr>
          <w:p w14:paraId="23EBC0FE" w14:textId="77777777" w:rsidR="003A413A" w:rsidRPr="00597D85" w:rsidRDefault="00BB0756" w:rsidP="005D3D45">
            <w:pPr>
              <w:pStyle w:val="Title"/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</w:pPr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 xml:space="preserve">&lt;&lt;if </w:t>
            </w:r>
            <w:proofErr w:type="gramStart"/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[!</w:t>
            </w:r>
            <w:proofErr w:type="spellStart"/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String.IsNullOrEmpty</w:t>
            </w:r>
            <w:proofErr w:type="spellEnd"/>
            <w:proofErr w:type="gramEnd"/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(</w:t>
            </w:r>
            <w:proofErr w:type="spellStart"/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Order.Remarks</w:t>
            </w:r>
            <w:proofErr w:type="spellEnd"/>
            <w:r w:rsidR="00C94D98"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)</w:t>
            </w:r>
            <w:r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]&gt;&gt;</w:t>
            </w:r>
            <w:r w:rsidR="003A413A" w:rsidRPr="00597D85">
              <w:rPr>
                <w:rFonts w:ascii="Roboto" w:hAnsi="Roboto" w:cstheme="minorHAnsi"/>
                <w:b/>
                <w:bCs/>
                <w:sz w:val="18"/>
                <w:szCs w:val="18"/>
                <w:lang w:val="en-US"/>
              </w:rPr>
              <w:t>Remarks</w:t>
            </w:r>
          </w:p>
          <w:p w14:paraId="3181EF33" w14:textId="265797C2" w:rsidR="00831EAB" w:rsidRPr="00597D85" w:rsidRDefault="00831EAB" w:rsidP="00831EAB">
            <w:pPr>
              <w:rPr>
                <w:rFonts w:ascii="Roboto" w:hAnsi="Roboto" w:cstheme="minorHAnsi"/>
                <w:lang w:val="en-US"/>
              </w:rPr>
            </w:pPr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&lt;&lt;[</w:t>
            </w:r>
            <w:proofErr w:type="spellStart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Order.Remarks</w:t>
            </w:r>
            <w:proofErr w:type="spellEnd"/>
            <w:r w:rsidRPr="00597D85">
              <w:rPr>
                <w:rFonts w:ascii="Roboto" w:eastAsiaTheme="majorEastAsia" w:hAnsi="Roboto" w:cstheme="minorHAnsi"/>
                <w:spacing w:val="-10"/>
                <w:kern w:val="28"/>
                <w:sz w:val="18"/>
                <w:szCs w:val="18"/>
                <w:lang w:val="en-US"/>
              </w:rPr>
              <w:t>]&gt;&gt;&lt;&lt;/if&gt;&gt;</w:t>
            </w: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60C2539D" w14:textId="1F8B424F" w:rsidR="003A413A" w:rsidRPr="00597D85" w:rsidRDefault="003A413A" w:rsidP="003C2D2C">
            <w:pPr>
              <w:rPr>
                <w:rFonts w:ascii="Roboto" w:hAnsi="Roboto" w:cstheme="minorHAnsi"/>
                <w:sz w:val="18"/>
                <w:szCs w:val="18"/>
                <w:lang w:val="en-US"/>
              </w:rPr>
            </w:pPr>
          </w:p>
        </w:tc>
      </w:tr>
      <w:tr w:rsidR="003A413A" w:rsidRPr="00597D85" w14:paraId="1F3AFD43" w14:textId="77777777" w:rsidTr="00C37E70">
        <w:tc>
          <w:tcPr>
            <w:tcW w:w="5682" w:type="dxa"/>
            <w:tcBorders>
              <w:top w:val="nil"/>
              <w:left w:val="nil"/>
              <w:bottom w:val="nil"/>
              <w:right w:val="nil"/>
            </w:tcBorders>
          </w:tcPr>
          <w:p w14:paraId="67863AA1" w14:textId="7CC66AF0" w:rsidR="003A413A" w:rsidRPr="00597D85" w:rsidRDefault="003A413A" w:rsidP="005D3D45">
            <w:pPr>
              <w:pStyle w:val="Title"/>
              <w:rPr>
                <w:rFonts w:ascii="Roboto" w:eastAsiaTheme="minorHAnsi" w:hAnsi="Roboto" w:cstheme="minorHAnsi"/>
                <w:b/>
                <w:bCs/>
                <w:spacing w:val="0"/>
                <w:kern w:val="0"/>
                <w:sz w:val="20"/>
                <w:szCs w:val="20"/>
                <w:lang w:val="en-US"/>
              </w:rPr>
            </w:pPr>
            <w:r w:rsidRPr="00597D85">
              <w:rPr>
                <w:rFonts w:ascii="Roboto" w:eastAsiaTheme="minorHAnsi" w:hAnsi="Roboto" w:cstheme="minorHAnsi"/>
                <w:b/>
                <w:bCs/>
                <w:spacing w:val="0"/>
                <w:kern w:val="0"/>
                <w:sz w:val="20"/>
                <w:szCs w:val="20"/>
                <w:lang w:val="en-US"/>
              </w:rPr>
              <w:t>Total One Time Fees</w:t>
            </w: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238422E2" w14:textId="0A8BD6B7" w:rsidR="003A413A" w:rsidRPr="00597D85" w:rsidRDefault="003A413A" w:rsidP="00264911">
            <w:pPr>
              <w:rPr>
                <w:rFonts w:ascii="Roboto" w:hAnsi="Roboto" w:cstheme="minorHAnsi"/>
                <w:b/>
                <w:bCs/>
                <w:sz w:val="20"/>
                <w:szCs w:val="20"/>
                <w:lang w:val="en-US"/>
              </w:rPr>
            </w:pPr>
            <w:r w:rsidRPr="00597D85">
              <w:rPr>
                <w:rFonts w:ascii="Roboto" w:hAnsi="Roboto" w:cstheme="minorHAnsi"/>
                <w:b/>
                <w:bCs/>
                <w:sz w:val="20"/>
                <w:szCs w:val="20"/>
                <w:lang w:val="en-US"/>
              </w:rPr>
              <w:t>Contracted Monthly Recurring</w:t>
            </w:r>
            <w:r w:rsidR="00D65202" w:rsidRPr="00597D85">
              <w:rPr>
                <w:rFonts w:ascii="Roboto" w:hAnsi="Roboto" w:cstheme="minorHAnsi"/>
                <w:b/>
                <w:bCs/>
                <w:sz w:val="20"/>
                <w:szCs w:val="20"/>
                <w:lang w:val="en-US"/>
              </w:rPr>
              <w:t xml:space="preserve"> Fee</w:t>
            </w:r>
          </w:p>
        </w:tc>
      </w:tr>
      <w:tr w:rsidR="00D65202" w:rsidRPr="00D62847" w14:paraId="47BD7C00" w14:textId="77777777" w:rsidTr="00C37E70">
        <w:tc>
          <w:tcPr>
            <w:tcW w:w="5682" w:type="dxa"/>
            <w:tcBorders>
              <w:top w:val="nil"/>
              <w:left w:val="nil"/>
              <w:bottom w:val="nil"/>
              <w:right w:val="nil"/>
            </w:tcBorders>
          </w:tcPr>
          <w:p w14:paraId="75F593D7" w14:textId="345DF364" w:rsidR="00D65202" w:rsidRPr="00597D85" w:rsidRDefault="00407B25" w:rsidP="005D3D45">
            <w:pPr>
              <w:pStyle w:val="Title"/>
              <w:rPr>
                <w:rFonts w:ascii="Roboto" w:hAnsi="Roboto" w:cstheme="minorHAnsi"/>
                <w:b/>
                <w:bCs/>
                <w:sz w:val="20"/>
                <w:szCs w:val="20"/>
                <w:lang w:val="en-US"/>
              </w:rPr>
            </w:pPr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&lt;&lt;if [</w:t>
            </w:r>
            <w:proofErr w:type="spellStart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Order.RecurringAndUsageCharges</w:t>
            </w:r>
            <w:proofErr w:type="spellEnd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().Count &gt; 0]&gt;&gt;&lt;&lt;var [</w:t>
            </w:r>
            <w:proofErr w:type="spellStart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otf</w:t>
            </w:r>
            <w:proofErr w:type="spellEnd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 xml:space="preserve"> = </w:t>
            </w:r>
            <w:proofErr w:type="spellStart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Order.OneOffCharges</w:t>
            </w:r>
            <w:proofErr w:type="spellEnd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 xml:space="preserve">().Where(t =&gt; </w:t>
            </w:r>
            <w:proofErr w:type="spellStart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t.ChargedThroughDate</w:t>
            </w:r>
            <w:proofErr w:type="spellEnd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 xml:space="preserve"> == null).Sum(c =&gt; c. </w:t>
            </w:r>
            <w:proofErr w:type="spellStart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OneTimeFees.Amount</w:t>
            </w:r>
            <w:proofErr w:type="spellEnd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)]&gt;&gt;&lt;&lt;if [</w:t>
            </w:r>
            <w:proofErr w:type="spellStart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otf</w:t>
            </w:r>
            <w:proofErr w:type="spellEnd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 xml:space="preserve"> &gt; 0]&gt;&gt;&lt;&lt;[</w:t>
            </w:r>
            <w:proofErr w:type="spellStart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otf.ToString</w:t>
            </w:r>
            <w:proofErr w:type="spellEnd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 xml:space="preserve">(“N2”, </w:t>
            </w:r>
            <w:proofErr w:type="spellStart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Culture.Sweden</w:t>
            </w:r>
            <w:proofErr w:type="spellEnd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)]&gt;&gt; &lt;&lt;[</w:t>
            </w:r>
            <w:proofErr w:type="spellStart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Order.Currency.Code</w:t>
            </w:r>
            <w:proofErr w:type="spellEnd"/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]&gt;&gt;</w:t>
            </w:r>
            <w:r w:rsidR="00F86987"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&lt;&lt;else&gt;&gt;0,00 &lt;&lt;[</w:t>
            </w:r>
            <w:proofErr w:type="spellStart"/>
            <w:r w:rsidR="00F86987"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Order.Currency.Code</w:t>
            </w:r>
            <w:proofErr w:type="spellEnd"/>
            <w:r w:rsidR="00F86987"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]&gt;&gt;</w:t>
            </w:r>
            <w:r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&lt;&lt;/if&gt;&gt;</w:t>
            </w:r>
            <w:r w:rsidR="00F86987" w:rsidRPr="00597D85">
              <w:rPr>
                <w:rFonts w:ascii="Roboto" w:eastAsiaTheme="minorHAnsi" w:hAnsi="Roboto" w:cstheme="minorHAnsi"/>
                <w:spacing w:val="0"/>
                <w:kern w:val="0"/>
                <w:sz w:val="28"/>
                <w:szCs w:val="28"/>
                <w:lang w:val="en-US"/>
              </w:rPr>
              <w:t>&lt;&lt;/if&gt;&gt;</w:t>
            </w: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693595B7" w14:textId="1737EE07" w:rsidR="00D65202" w:rsidRPr="00597D85" w:rsidRDefault="001933C1" w:rsidP="00264911">
            <w:pPr>
              <w:rPr>
                <w:rFonts w:ascii="Roboto" w:hAnsi="Roboto" w:cstheme="minorHAnsi"/>
                <w:b/>
                <w:bCs/>
                <w:sz w:val="20"/>
                <w:szCs w:val="20"/>
                <w:lang w:val="en-US"/>
              </w:rPr>
            </w:pPr>
            <w:r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&lt;</w:t>
            </w:r>
            <w:proofErr w:type="gramStart"/>
            <w:r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&lt;[</w:t>
            </w:r>
            <w:proofErr w:type="spellStart"/>
            <w:proofErr w:type="gramEnd"/>
            <w:r w:rsidR="0021092C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Order.CMRR</w:t>
            </w:r>
            <w:r w:rsidR="003A5A9C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.Amount.ToString</w:t>
            </w:r>
            <w:proofErr w:type="spellEnd"/>
            <w:r w:rsidR="003A5A9C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 xml:space="preserve">(“N2”, </w:t>
            </w:r>
            <w:proofErr w:type="spellStart"/>
            <w:r w:rsidR="0033713B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Culture.Sweden</w:t>
            </w:r>
            <w:proofErr w:type="spellEnd"/>
            <w:r w:rsidR="003A5A9C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)</w:t>
            </w:r>
            <w:r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]&gt;&gt;</w:t>
            </w:r>
            <w:r w:rsidR="009208B3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 xml:space="preserve"> </w:t>
            </w:r>
            <w:r w:rsidR="00E71CEC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&lt;&lt;[</w:t>
            </w:r>
            <w:proofErr w:type="spellStart"/>
            <w:r w:rsidR="00E71CEC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Order.Currency</w:t>
            </w:r>
            <w:r w:rsidR="004C122A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.</w:t>
            </w:r>
            <w:r w:rsidR="00E71CEC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Code</w:t>
            </w:r>
            <w:proofErr w:type="spellEnd"/>
            <w:r w:rsidR="00E71CEC" w:rsidRPr="00597D85">
              <w:rPr>
                <w:rFonts w:ascii="Roboto" w:hAnsi="Roboto" w:cstheme="minorHAnsi"/>
                <w:sz w:val="28"/>
                <w:szCs w:val="28"/>
                <w:lang w:val="en-US"/>
              </w:rPr>
              <w:t>]&gt;&gt;</w:t>
            </w:r>
          </w:p>
        </w:tc>
      </w:tr>
    </w:tbl>
    <w:p w14:paraId="11F75090" w14:textId="0633BBD7" w:rsidR="00E656D4" w:rsidRPr="00597D85" w:rsidRDefault="00E656D4">
      <w:pPr>
        <w:rPr>
          <w:rFonts w:ascii="Roboto" w:hAnsi="Roboto"/>
          <w:sz w:val="2"/>
          <w:szCs w:val="2"/>
          <w:lang w:val="en-US"/>
        </w:rPr>
      </w:pPr>
    </w:p>
    <w:tbl>
      <w:tblPr>
        <w:tblStyle w:val="TableGrid"/>
        <w:tblW w:w="9156" w:type="dxa"/>
        <w:tblLayout w:type="fixed"/>
        <w:tblLook w:val="04A0" w:firstRow="1" w:lastRow="0" w:firstColumn="1" w:lastColumn="0" w:noHBand="0" w:noVBand="1"/>
      </w:tblPr>
      <w:tblGrid>
        <w:gridCol w:w="1985"/>
        <w:gridCol w:w="992"/>
        <w:gridCol w:w="1134"/>
        <w:gridCol w:w="992"/>
        <w:gridCol w:w="567"/>
        <w:gridCol w:w="851"/>
        <w:gridCol w:w="992"/>
        <w:gridCol w:w="709"/>
        <w:gridCol w:w="934"/>
      </w:tblGrid>
      <w:tr w:rsidR="00E71CEC" w:rsidRPr="00597D85" w14:paraId="20C36932" w14:textId="6443D627" w:rsidTr="00D62847"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B678E"/>
            <w:vAlign w:val="bottom"/>
          </w:tcPr>
          <w:p w14:paraId="7EAB09D0" w14:textId="44E2E417" w:rsidR="00E71CEC" w:rsidRPr="00D23EE6" w:rsidRDefault="00E71CEC" w:rsidP="007D2650">
            <w:pPr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  <w:r w:rsidRPr="00D23EE6"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  <w:t>Charg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B678E"/>
            <w:vAlign w:val="bottom"/>
          </w:tcPr>
          <w:p w14:paraId="02A45E1D" w14:textId="7DE8824C" w:rsidR="00E71CEC" w:rsidRPr="00D23EE6" w:rsidRDefault="00E71CEC" w:rsidP="007D2650">
            <w:pPr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  <w:r w:rsidRPr="00D23EE6"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  <w:t>Charge typ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B678E"/>
            <w:vAlign w:val="bottom"/>
          </w:tcPr>
          <w:p w14:paraId="047F786A" w14:textId="0B1FFB3F" w:rsidR="00E71CEC" w:rsidRPr="00D23EE6" w:rsidRDefault="00E71CEC" w:rsidP="007D2650">
            <w:pPr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  <w:r w:rsidRPr="00D23EE6"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  <w:t>Billing perio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B678E"/>
            <w:vAlign w:val="bottom"/>
          </w:tcPr>
          <w:p w14:paraId="640FB868" w14:textId="1610259B" w:rsidR="00E71CEC" w:rsidRPr="00D23EE6" w:rsidRDefault="00E71CEC" w:rsidP="007D2650">
            <w:pPr>
              <w:jc w:val="right"/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  <w:r w:rsidRPr="00D23EE6"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  <w:t>Quantity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B678E"/>
            <w:vAlign w:val="bottom"/>
          </w:tcPr>
          <w:p w14:paraId="4A224BD1" w14:textId="6522E235" w:rsidR="00E71CEC" w:rsidRPr="00D23EE6" w:rsidRDefault="00E71CEC" w:rsidP="007D2650">
            <w:pPr>
              <w:jc w:val="right"/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  <w:r w:rsidRPr="00D23EE6"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  <w:t>Unit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B678E"/>
          </w:tcPr>
          <w:p w14:paraId="500CA102" w14:textId="77777777" w:rsidR="00E71CEC" w:rsidRPr="00D23EE6" w:rsidRDefault="00E71CEC" w:rsidP="007D2650">
            <w:pPr>
              <w:jc w:val="right"/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</w:p>
          <w:p w14:paraId="5D340677" w14:textId="77777777" w:rsidR="00E71CEC" w:rsidRPr="00D23EE6" w:rsidRDefault="00E71CEC" w:rsidP="00E71CEC">
            <w:pPr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</w:p>
          <w:p w14:paraId="16FC7EAE" w14:textId="5B239601" w:rsidR="00E71CEC" w:rsidRPr="00D23EE6" w:rsidRDefault="00E71CEC" w:rsidP="00E71CEC">
            <w:pPr>
              <w:jc w:val="right"/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  <w:r w:rsidRPr="00D23EE6"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  <w:t>Price per unit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B678E"/>
            <w:vAlign w:val="bottom"/>
          </w:tcPr>
          <w:p w14:paraId="7B1BCB40" w14:textId="01A0F5A5" w:rsidR="00E71CEC" w:rsidRPr="00D23EE6" w:rsidRDefault="00E71CEC" w:rsidP="007D2650">
            <w:pPr>
              <w:jc w:val="right"/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  <w:r w:rsidRPr="00D23EE6"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  <w:t>Recurring Fee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B678E"/>
            <w:vAlign w:val="bottom"/>
          </w:tcPr>
          <w:p w14:paraId="507BF3E4" w14:textId="4B06FE36" w:rsidR="00E71CEC" w:rsidRPr="00D23EE6" w:rsidRDefault="00E71CEC" w:rsidP="007D2650">
            <w:pPr>
              <w:jc w:val="right"/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  <w:r w:rsidRPr="00D23EE6"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  <w:t>One Time Fees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B678E"/>
            <w:vAlign w:val="bottom"/>
          </w:tcPr>
          <w:p w14:paraId="197B787A" w14:textId="111B257E" w:rsidR="00E71CEC" w:rsidRPr="00D23EE6" w:rsidRDefault="00E71CEC" w:rsidP="007D2650">
            <w:pPr>
              <w:jc w:val="right"/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</w:pPr>
            <w:r w:rsidRPr="00D23EE6">
              <w:rPr>
                <w:rFonts w:ascii="Roboto" w:hAnsi="Roboto"/>
                <w:color w:val="FFFFFF" w:themeColor="background1"/>
                <w:sz w:val="18"/>
                <w:szCs w:val="18"/>
                <w:lang w:val="en-US"/>
              </w:rPr>
              <w:t>Currency</w:t>
            </w:r>
          </w:p>
        </w:tc>
      </w:tr>
      <w:tr w:rsidR="00E71CEC" w:rsidRPr="00D62847" w14:paraId="3C21F1E6" w14:textId="77777777" w:rsidTr="00D62847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B270693" w14:textId="3484BFEE" w:rsidR="00E71CEC" w:rsidRPr="00597D85" w:rsidRDefault="00E71CEC" w:rsidP="007D2650">
            <w:pPr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if [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rder.RecurringAndUsageCharges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().Count &gt; 0]&gt;&gt;&lt;&lt;foreach [in 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rder.RecurringAndUsageCharges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)]&gt;&gt;</w:t>
            </w:r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if [(</w:t>
            </w:r>
            <w:proofErr w:type="spellStart"/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IsLastVersion</w:t>
            </w:r>
            <w:proofErr w:type="spellEnd"/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) &amp;&amp; </w:t>
            </w:r>
            <w:r w:rsidR="00057CC9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</w:t>
            </w:r>
            <w:proofErr w:type="spellStart"/>
            <w:r w:rsidR="00D470ED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End</w:t>
            </w:r>
            <w:r w:rsidR="00E636C3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n</w:t>
            </w:r>
            <w:r w:rsidR="00CC4B6A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ToString</w:t>
            </w:r>
            <w:proofErr w:type="spellEnd"/>
            <w:r w:rsidR="00CC4B6A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) == “</w:t>
            </w:r>
            <w:proofErr w:type="spellStart"/>
            <w:r w:rsidR="00CC4B6A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AlignToSubscription</w:t>
            </w:r>
            <w:proofErr w:type="spellEnd"/>
            <w:r w:rsidR="00CC4B6A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”</w:t>
            </w:r>
            <w:r w:rsidR="00057CC9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) &amp;&amp; </w:t>
            </w:r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</w:t>
            </w:r>
            <w:proofErr w:type="spellStart"/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hangeState</w:t>
            </w:r>
            <w:r w:rsidR="004476A4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ToString</w:t>
            </w:r>
            <w:proofErr w:type="spellEnd"/>
            <w:r w:rsidR="004476A4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)</w:t>
            </w:r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!=</w:t>
            </w:r>
            <w:r w:rsidR="00054A08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4476A4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“</w:t>
            </w:r>
            <w:r w:rsidR="00D34F3F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ancelled</w:t>
            </w:r>
            <w:r w:rsidR="004476A4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”</w:t>
            </w:r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 &amp;&amp; (</w:t>
            </w:r>
            <w:proofErr w:type="spellStart"/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hangeState</w:t>
            </w:r>
            <w:r w:rsidR="004476A4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ToString</w:t>
            </w:r>
            <w:proofErr w:type="spellEnd"/>
            <w:r w:rsidR="004476A4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)</w:t>
            </w:r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lastRenderedPageBreak/>
              <w:t xml:space="preserve">!= </w:t>
            </w:r>
            <w:r w:rsidR="004476A4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“</w:t>
            </w:r>
            <w:proofErr w:type="spellStart"/>
            <w:r w:rsidR="00D34F3F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ancelledFromChange</w:t>
            </w:r>
            <w:proofErr w:type="spellEnd"/>
            <w:r w:rsidR="004476A4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”</w:t>
            </w:r>
            <w:r w:rsidR="0016409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]&gt;&gt;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[Name]&gt;&gt; &lt;&lt;if [!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String.IsNullOrEmpty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(Remarks)]&gt;&gt; &lt;&lt;['\n']&gt;&gt;    </w:t>
            </w:r>
            <w:r w:rsidRPr="00597D85">
              <w:rPr>
                <w:rFonts w:ascii="Roboto" w:hAnsi="Roboto"/>
                <w:sz w:val="16"/>
                <w:szCs w:val="16"/>
                <w:lang w:val="en-US"/>
              </w:rPr>
              <w:t>&lt;&lt;[Remarks]&gt;&gt;</w:t>
            </w:r>
            <w:r w:rsidR="0000638F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/if&gt;&gt;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33413D0" w14:textId="4D9B3148" w:rsidR="00E71CEC" w:rsidRPr="00597D85" w:rsidRDefault="0035425C" w:rsidP="007D2650">
            <w:pPr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lastRenderedPageBreak/>
              <w:t>&lt;&lt;[</w:t>
            </w:r>
            <w:proofErr w:type="spellStart"/>
            <w:r w:rsidR="0046625E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hargeType</w:t>
            </w:r>
            <w:proofErr w:type="spellEnd"/>
            <w:r w:rsidR="00E53401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]</w:t>
            </w:r>
            <w:r w:rsidR="00CB65B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gt;&gt;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E8E74E" w14:textId="3F86A4FB" w:rsidR="00E71CEC" w:rsidRPr="00597D85" w:rsidRDefault="00E53401" w:rsidP="007D2650">
            <w:pPr>
              <w:rPr>
                <w:rFonts w:ascii="Roboto" w:hAnsi="Roboto"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[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BillingPeriod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]&gt;&gt;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4FE85E2" w14:textId="41082786" w:rsidR="00E71CEC" w:rsidRPr="00597D85" w:rsidRDefault="00A43288" w:rsidP="007D2650">
            <w:pPr>
              <w:jc w:val="right"/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if [Quantity &gt; 0]&gt;&gt;</w:t>
            </w:r>
            <w:r w:rsidR="00EC2629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</w:t>
            </w:r>
            <w:proofErr w:type="gramStart"/>
            <w:r w:rsidR="00EC2629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[</w:t>
            </w:r>
            <w:proofErr w:type="spellStart"/>
            <w:proofErr w:type="gramEnd"/>
            <w:r w:rsidR="00EC2629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Quantity</w:t>
            </w:r>
            <w:r w:rsidR="00022BD6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</w:t>
            </w:r>
            <w:r w:rsidR="00EB107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Value.</w:t>
            </w:r>
            <w:r w:rsidR="00022BD6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ToString</w:t>
            </w:r>
            <w:proofErr w:type="spellEnd"/>
            <w:r w:rsidR="00022BD6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“N</w:t>
            </w:r>
            <w:r w:rsidR="001D1243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0</w:t>
            </w:r>
            <w:r w:rsidR="00022BD6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”, </w:t>
            </w:r>
            <w:proofErr w:type="spellStart"/>
            <w:r w:rsidR="00022BD6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ulture.Sweden</w:t>
            </w:r>
            <w:proofErr w:type="spellEnd"/>
            <w:r w:rsidR="00022BD6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</w:t>
            </w:r>
            <w:r w:rsidR="00EC2629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]&gt;&gt;</w:t>
            </w:r>
            <w:r w:rsidR="002529E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els</w:t>
            </w:r>
            <w:r w:rsidR="00D90CE3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eif [</w:t>
            </w:r>
            <w:proofErr w:type="spellStart"/>
            <w:r w:rsidR="0041668A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hargeType</w:t>
            </w:r>
            <w:r w:rsidR="007B7CDA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ToString</w:t>
            </w:r>
            <w:proofErr w:type="spellEnd"/>
            <w:r w:rsidR="007B7CDA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)</w:t>
            </w:r>
            <w:r w:rsidR="0041668A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!= </w:t>
            </w:r>
            <w:r w:rsidR="0041668A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lastRenderedPageBreak/>
              <w:t>“Usage</w:t>
            </w:r>
            <w:r w:rsidR="008D330E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”</w:t>
            </w:r>
            <w:r w:rsidR="008F7E3E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]&gt;&gt;1</w:t>
            </w:r>
            <w:r w:rsidR="00EC2629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/if&gt;&gt;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3631454" w14:textId="3B8405FE" w:rsidR="00E71CEC" w:rsidRPr="00597D85" w:rsidRDefault="00531AC4" w:rsidP="007D2650">
            <w:pPr>
              <w:jc w:val="right"/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lastRenderedPageBreak/>
              <w:t>&lt;&lt;[</w:t>
            </w:r>
            <w:proofErr w:type="spellStart"/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UnitOfMeasure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?.</w:t>
            </w:r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Name]&gt;&gt;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D47FE47" w14:textId="15E01D22" w:rsidR="00E71CEC" w:rsidRPr="00597D85" w:rsidRDefault="001F2164" w:rsidP="007D2650">
            <w:pPr>
              <w:jc w:val="right"/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if [Quantity &gt; 0]&gt;&gt;&lt;&lt;[</w:t>
            </w:r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PPU(</w:t>
            </w:r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.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HasValue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? (int)</w:t>
            </w:r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PPU(</w:t>
            </w:r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.Value : (int)0m]&gt;&gt;</w:t>
            </w:r>
            <w:r w:rsidR="0042572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else&gt;&gt;&lt;&lt;[</w:t>
            </w:r>
            <w:proofErr w:type="spellStart"/>
            <w:r w:rsidR="0042572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DisplayPric</w:t>
            </w:r>
            <w:r w:rsidR="0042572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lastRenderedPageBreak/>
              <w:t>e.HasValue</w:t>
            </w:r>
            <w:proofErr w:type="spellEnd"/>
            <w:r w:rsidR="0042572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? </w:t>
            </w:r>
            <w:r w:rsidR="0099037C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int)</w:t>
            </w:r>
            <w:proofErr w:type="spellStart"/>
            <w:proofErr w:type="gramStart"/>
            <w:r w:rsidR="0042572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DisplayPrice.Valu</w:t>
            </w:r>
            <w:r w:rsidR="00C5133F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e</w:t>
            </w:r>
            <w:proofErr w:type="spellEnd"/>
            <w:r w:rsidR="00C5133F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42572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:</w:t>
            </w:r>
            <w:proofErr w:type="gramEnd"/>
            <w:r w:rsidR="00C5133F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99037C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int)</w:t>
            </w:r>
            <w:r w:rsidR="0042572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0m]&gt;&gt;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/if&gt;&gt;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6CE5E7A" w14:textId="679F7912" w:rsidR="00E71CEC" w:rsidRPr="00597D85" w:rsidRDefault="00AC6F0C" w:rsidP="007D2650">
            <w:pPr>
              <w:jc w:val="right"/>
              <w:rPr>
                <w:rFonts w:ascii="Roboto" w:hAnsi="Roboto"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lastRenderedPageBreak/>
              <w:t>&lt;&lt;if [</w:t>
            </w:r>
            <w:proofErr w:type="spellStart"/>
            <w:r w:rsidR="00212B2F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RecurringMonthlyAmount</w:t>
            </w:r>
            <w:r w:rsidR="005E0C3E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</w:t>
            </w:r>
            <w:r w:rsidR="0051459C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Amount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&gt; 0]&gt;&gt;&lt;</w:t>
            </w:r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[</w:t>
            </w:r>
            <w:proofErr w:type="gramEnd"/>
            <w:r w:rsidR="00367B30" w:rsidRPr="00597D85">
              <w:rPr>
                <w:rFonts w:ascii="Roboto" w:hAnsi="Roboto"/>
                <w:lang w:val="en-US"/>
              </w:rPr>
              <w:t xml:space="preserve"> </w:t>
            </w:r>
            <w:proofErr w:type="spellStart"/>
            <w:r w:rsidR="00035C7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RecurringMonthlyAmount</w:t>
            </w:r>
            <w:r w:rsidR="00367B3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Amount.ToString</w:t>
            </w:r>
            <w:proofErr w:type="spellEnd"/>
            <w:r w:rsidR="00367B3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(“N2”, </w:t>
            </w:r>
            <w:proofErr w:type="spellStart"/>
            <w:r w:rsidR="00367B3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ulture.S</w:t>
            </w:r>
            <w:r w:rsidR="00367B3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lastRenderedPageBreak/>
              <w:t>weden</w:t>
            </w:r>
            <w:proofErr w:type="spellEnd"/>
            <w:r w:rsidR="00367B3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]&gt;&gt;&lt;&lt;/if&gt;&gt;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60B4F21" w14:textId="77777777" w:rsidR="00E71CEC" w:rsidRPr="00597D85" w:rsidRDefault="00E71CEC" w:rsidP="007D2650">
            <w:pPr>
              <w:jc w:val="right"/>
              <w:rPr>
                <w:rFonts w:ascii="Roboto" w:hAnsi="Roboto"/>
                <w:sz w:val="16"/>
                <w:szCs w:val="16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AE7728B" w14:textId="5D583B7B" w:rsidR="00E71CEC" w:rsidRPr="00597D85" w:rsidRDefault="00E71CEC" w:rsidP="00E71CEC">
            <w:pPr>
              <w:rPr>
                <w:rFonts w:ascii="Roboto" w:hAnsi="Roboto"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[</w:t>
            </w:r>
            <w:proofErr w:type="spellStart"/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rder.Currency</w:t>
            </w:r>
            <w:r w:rsidR="000F0DDC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ode</w:t>
            </w:r>
            <w:proofErr w:type="spellEnd"/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]&gt;&gt;</w:t>
            </w:r>
            <w:r w:rsidR="00453E2D" w:rsidRPr="00597D85">
              <w:rPr>
                <w:rFonts w:ascii="Roboto" w:hAnsi="Roboto"/>
                <w:lang w:val="en-US"/>
              </w:rPr>
              <w:t xml:space="preserve"> </w:t>
            </w:r>
            <w:r w:rsidR="00453E2D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/if&gt;&gt;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/foreach&gt;&gt;&lt;&lt;/if&gt;&gt;</w:t>
            </w:r>
          </w:p>
        </w:tc>
      </w:tr>
      <w:tr w:rsidR="00BD17BC" w:rsidRPr="00D62847" w14:paraId="3A8966EE" w14:textId="77777777" w:rsidTr="00D62847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B4B4D4C" w14:textId="755613F1" w:rsidR="00BD17BC" w:rsidRPr="00597D85" w:rsidRDefault="00BD17BC" w:rsidP="00BD17BC">
            <w:pPr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if</w:t>
            </w:r>
            <w:r w:rsidR="00367D3B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[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rder.</w:t>
            </w:r>
            <w:r w:rsidR="000A3286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neOffCharges</w:t>
            </w:r>
            <w:proofErr w:type="spellEnd"/>
            <w:r w:rsidR="000A3286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</w:t>
            </w:r>
            <w:proofErr w:type="gramStart"/>
            <w:r w:rsidR="000A3286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Count</w:t>
            </w:r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&gt; 0]&gt;&gt;&lt;&lt;foreach [in 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rder.</w:t>
            </w:r>
            <w:r w:rsidR="007E52E7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neOffCharges</w:t>
            </w:r>
            <w:proofErr w:type="spellEnd"/>
            <w:r w:rsidR="007E52E7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)]&gt;&gt;</w:t>
            </w:r>
            <w:r w:rsidR="00071221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if [</w:t>
            </w:r>
            <w:proofErr w:type="spellStart"/>
            <w:r w:rsidR="0028062E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hargedThroughDate</w:t>
            </w:r>
            <w:proofErr w:type="spellEnd"/>
            <w:r w:rsidR="0028062E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== null</w:t>
            </w:r>
            <w:r w:rsidR="00071221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]&gt;&gt;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[Name]&gt;&gt;&lt;&lt;if [!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String.IsNullOrEmpty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(Remarks)]&gt;&gt; &lt;&lt;['\n']&gt;&gt;    </w:t>
            </w:r>
            <w:r w:rsidRPr="00597D85">
              <w:rPr>
                <w:rFonts w:ascii="Roboto" w:hAnsi="Roboto"/>
                <w:sz w:val="16"/>
                <w:szCs w:val="16"/>
                <w:lang w:val="en-US"/>
              </w:rPr>
              <w:t>&lt;&lt;[Remarks]&gt;&gt;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/if&gt;&gt;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2E13AF1" w14:textId="6566FD88" w:rsidR="00BD17BC" w:rsidRPr="00597D85" w:rsidRDefault="00BD17BC" w:rsidP="00BD17BC">
            <w:pPr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[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hargeType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]&gt;&gt;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59F23B1" w14:textId="1A705E2D" w:rsidR="00BD17BC" w:rsidRPr="00597D85" w:rsidRDefault="00BD17BC" w:rsidP="00BD17BC">
            <w:pPr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52905C3" w14:textId="3ACBA597" w:rsidR="00BD17BC" w:rsidRPr="00597D85" w:rsidRDefault="00BD17BC" w:rsidP="00BD17BC">
            <w:pPr>
              <w:jc w:val="right"/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if [Quantity &gt; 0]&gt;&gt;&lt;</w:t>
            </w:r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[</w:t>
            </w:r>
            <w:proofErr w:type="spellStart"/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Quantity</w:t>
            </w:r>
            <w:r w:rsidR="004E4237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</w:t>
            </w:r>
            <w:r w:rsidR="00EB107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Value.</w:t>
            </w:r>
            <w:r w:rsidR="004E4237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ToString</w:t>
            </w:r>
            <w:proofErr w:type="spellEnd"/>
            <w:r w:rsidR="004E4237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(“N0”, </w:t>
            </w:r>
            <w:proofErr w:type="spellStart"/>
            <w:r w:rsidR="004E4237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ulture.Sweden</w:t>
            </w:r>
            <w:proofErr w:type="spellEnd"/>
            <w:r w:rsidR="004E4237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]&gt;&gt;</w:t>
            </w:r>
            <w:r w:rsidR="00837A44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else&gt;&gt;1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/if&gt;&gt;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1CEAFC2" w14:textId="14A598C5" w:rsidR="00BD17BC" w:rsidRPr="00597D85" w:rsidRDefault="003D1975" w:rsidP="00BD17BC">
            <w:pPr>
              <w:jc w:val="right"/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[</w:t>
            </w:r>
            <w:proofErr w:type="spellStart"/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UnitOfMeasure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?.</w:t>
            </w:r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Name]&gt;&gt;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1395581" w14:textId="0A519D5B" w:rsidR="00BD17BC" w:rsidRPr="00597D85" w:rsidRDefault="0032261C" w:rsidP="00DD1137">
            <w:pPr>
              <w:jc w:val="right"/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if [Quantity &gt; 0]&gt;&gt;&lt;&lt;[</w:t>
            </w:r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PPU(</w:t>
            </w:r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.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HasValue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? (int)</w:t>
            </w:r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PPU(</w:t>
            </w:r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.Value : (int)0m]&gt;&gt;&lt;&lt;else&gt;&gt;&lt;&lt;[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DisplayPrice.HasValue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? </w:t>
            </w:r>
            <w:r w:rsidR="0099037C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int)</w:t>
            </w:r>
            <w:proofErr w:type="spellStart"/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DisplayPrice.Value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:</w:t>
            </w:r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99037C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(int)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0m]&gt;&gt;&lt;&lt;/if&gt;&gt;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F922043" w14:textId="0D58CB03" w:rsidR="00BD17BC" w:rsidRPr="00597D85" w:rsidRDefault="00BD17BC" w:rsidP="00EA039B">
            <w:pPr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3EC817C" w14:textId="1C9D9648" w:rsidR="00BD17BC" w:rsidRPr="00597D85" w:rsidRDefault="00EA039B" w:rsidP="00BD17BC">
            <w:pPr>
              <w:jc w:val="right"/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if [</w:t>
            </w:r>
            <w:proofErr w:type="spellStart"/>
            <w:r w:rsidR="003165E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neTimeFees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Amount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&gt; 0]&gt;&gt;&lt;</w:t>
            </w:r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[</w:t>
            </w:r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="003165E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neTimeFees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Amount.ToString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 xml:space="preserve">(“N2”, </w:t>
            </w:r>
            <w:proofErr w:type="spell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ulture.Sweden</w:t>
            </w:r>
            <w:proofErr w:type="spell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)]&gt;&gt;&lt;&lt;/if&gt;&gt;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3302F0B" w14:textId="69D2FF62" w:rsidR="00BD17BC" w:rsidRPr="00597D85" w:rsidRDefault="00BD17BC" w:rsidP="00BD17BC">
            <w:pPr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</w:pP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[</w:t>
            </w:r>
            <w:proofErr w:type="spellStart"/>
            <w:proofErr w:type="gramStart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Order.Currency</w:t>
            </w:r>
            <w:r w:rsidR="00E56634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.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Code</w:t>
            </w:r>
            <w:proofErr w:type="spellEnd"/>
            <w:proofErr w:type="gramEnd"/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]&gt;&gt;</w:t>
            </w:r>
            <w:r w:rsidR="00603510"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/if&gt;&gt;</w:t>
            </w:r>
            <w:r w:rsidRPr="00597D85">
              <w:rPr>
                <w:rFonts w:ascii="Roboto" w:hAnsi="Roboto"/>
                <w:b/>
                <w:bCs/>
                <w:sz w:val="16"/>
                <w:szCs w:val="16"/>
                <w:lang w:val="en-US"/>
              </w:rPr>
              <w:t>&lt;&lt;/foreach&gt;&gt;&lt;&lt;/if&gt;&gt;</w:t>
            </w:r>
          </w:p>
        </w:tc>
      </w:tr>
    </w:tbl>
    <w:p w14:paraId="2D6C4A6D" w14:textId="481538CD" w:rsidR="001D027F" w:rsidRPr="00D23EE6" w:rsidRDefault="001D027F">
      <w:pPr>
        <w:rPr>
          <w:sz w:val="16"/>
          <w:szCs w:val="16"/>
          <w:lang w:val="en-US"/>
        </w:rPr>
      </w:pPr>
    </w:p>
    <w:sectPr w:rsidR="001D027F" w:rsidRPr="00D23EE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3F161" w14:textId="77777777" w:rsidR="00493D58" w:rsidRDefault="00493D58" w:rsidP="00264911">
      <w:pPr>
        <w:spacing w:after="0" w:line="240" w:lineRule="auto"/>
      </w:pPr>
      <w:r>
        <w:separator/>
      </w:r>
    </w:p>
  </w:endnote>
  <w:endnote w:type="continuationSeparator" w:id="0">
    <w:p w14:paraId="083D0652" w14:textId="77777777" w:rsidR="00493D58" w:rsidRDefault="00493D58" w:rsidP="00264911">
      <w:pPr>
        <w:spacing w:after="0" w:line="240" w:lineRule="auto"/>
      </w:pPr>
      <w:r>
        <w:continuationSeparator/>
      </w:r>
    </w:p>
  </w:endnote>
  <w:endnote w:type="continuationNotice" w:id="1">
    <w:p w14:paraId="28BA39BF" w14:textId="77777777" w:rsidR="00493D58" w:rsidRDefault="00493D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7868D" w14:textId="77777777" w:rsidR="00493D58" w:rsidRDefault="00493D58" w:rsidP="00264911">
      <w:pPr>
        <w:spacing w:after="0" w:line="240" w:lineRule="auto"/>
      </w:pPr>
      <w:r>
        <w:separator/>
      </w:r>
    </w:p>
  </w:footnote>
  <w:footnote w:type="continuationSeparator" w:id="0">
    <w:p w14:paraId="1B97BB78" w14:textId="77777777" w:rsidR="00493D58" w:rsidRDefault="00493D58" w:rsidP="00264911">
      <w:pPr>
        <w:spacing w:after="0" w:line="240" w:lineRule="auto"/>
      </w:pPr>
      <w:r>
        <w:continuationSeparator/>
      </w:r>
    </w:p>
  </w:footnote>
  <w:footnote w:type="continuationNotice" w:id="1">
    <w:p w14:paraId="391D762B" w14:textId="77777777" w:rsidR="00493D58" w:rsidRDefault="00493D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1ABF4" w14:textId="7A346BB7" w:rsidR="00264911" w:rsidRPr="001A3862" w:rsidRDefault="00597D85">
    <w:pPr>
      <w:pStyle w:val="Header"/>
      <w:rPr>
        <w:rFonts w:ascii="Roboto" w:hAnsi="Roboto"/>
        <w:b/>
        <w:bCs/>
        <w:color w:val="2B678E"/>
        <w:sz w:val="48"/>
        <w:szCs w:val="48"/>
        <w:lang w:val="en-US"/>
      </w:rPr>
    </w:pPr>
    <w:r w:rsidRPr="001A3862">
      <w:rPr>
        <w:rFonts w:ascii="Roboto" w:hAnsi="Roboto"/>
        <w:b/>
        <w:bCs/>
        <w:noProof/>
        <w:color w:val="2B678E"/>
        <w:sz w:val="48"/>
        <w:szCs w:val="48"/>
        <w:lang w:val="en-US"/>
      </w:rPr>
      <w:t>Your Logo Her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zE3MDYxsDQwMDdV0lEKTi0uzszPAymwMKgFAJWbVjUtAAAA"/>
  </w:docVars>
  <w:rsids>
    <w:rsidRoot w:val="00402CCD"/>
    <w:rsid w:val="00004C4B"/>
    <w:rsid w:val="0000638F"/>
    <w:rsid w:val="00022BD6"/>
    <w:rsid w:val="00023F5C"/>
    <w:rsid w:val="0002532B"/>
    <w:rsid w:val="00035C70"/>
    <w:rsid w:val="0003710C"/>
    <w:rsid w:val="00037DC7"/>
    <w:rsid w:val="00054A08"/>
    <w:rsid w:val="00057CC9"/>
    <w:rsid w:val="00071221"/>
    <w:rsid w:val="000A1339"/>
    <w:rsid w:val="000A3286"/>
    <w:rsid w:val="000A4356"/>
    <w:rsid w:val="000B284F"/>
    <w:rsid w:val="000C236D"/>
    <w:rsid w:val="000D290A"/>
    <w:rsid w:val="000E409C"/>
    <w:rsid w:val="000F0DDC"/>
    <w:rsid w:val="000F0F91"/>
    <w:rsid w:val="00106A63"/>
    <w:rsid w:val="001439BA"/>
    <w:rsid w:val="00146911"/>
    <w:rsid w:val="001476E1"/>
    <w:rsid w:val="0016409B"/>
    <w:rsid w:val="00171A8D"/>
    <w:rsid w:val="00172CA8"/>
    <w:rsid w:val="00181CE3"/>
    <w:rsid w:val="001933C1"/>
    <w:rsid w:val="00193688"/>
    <w:rsid w:val="001A0D96"/>
    <w:rsid w:val="001A3862"/>
    <w:rsid w:val="001C370D"/>
    <w:rsid w:val="001C5E0C"/>
    <w:rsid w:val="001C68FD"/>
    <w:rsid w:val="001D027F"/>
    <w:rsid w:val="001D1243"/>
    <w:rsid w:val="001F2164"/>
    <w:rsid w:val="001F7AE5"/>
    <w:rsid w:val="0021092C"/>
    <w:rsid w:val="00212B2F"/>
    <w:rsid w:val="00223C2D"/>
    <w:rsid w:val="00235F2A"/>
    <w:rsid w:val="002420BC"/>
    <w:rsid w:val="0024403C"/>
    <w:rsid w:val="002529EB"/>
    <w:rsid w:val="00256BCB"/>
    <w:rsid w:val="00263538"/>
    <w:rsid w:val="00264911"/>
    <w:rsid w:val="00270B13"/>
    <w:rsid w:val="0028062E"/>
    <w:rsid w:val="0028318A"/>
    <w:rsid w:val="0028595B"/>
    <w:rsid w:val="002A62D0"/>
    <w:rsid w:val="002B5DD8"/>
    <w:rsid w:val="002C7031"/>
    <w:rsid w:val="002D03C4"/>
    <w:rsid w:val="002D161A"/>
    <w:rsid w:val="002D242F"/>
    <w:rsid w:val="002D5B2F"/>
    <w:rsid w:val="002E0FC7"/>
    <w:rsid w:val="002F7AED"/>
    <w:rsid w:val="003165E0"/>
    <w:rsid w:val="0032261C"/>
    <w:rsid w:val="00322B4C"/>
    <w:rsid w:val="00325632"/>
    <w:rsid w:val="00325810"/>
    <w:rsid w:val="00335BA4"/>
    <w:rsid w:val="0033713B"/>
    <w:rsid w:val="003413CE"/>
    <w:rsid w:val="00350E1D"/>
    <w:rsid w:val="0035425C"/>
    <w:rsid w:val="00357E2E"/>
    <w:rsid w:val="0036561E"/>
    <w:rsid w:val="00365A57"/>
    <w:rsid w:val="00367B30"/>
    <w:rsid w:val="00367D3B"/>
    <w:rsid w:val="00370C95"/>
    <w:rsid w:val="00377258"/>
    <w:rsid w:val="003A413A"/>
    <w:rsid w:val="003A5A9C"/>
    <w:rsid w:val="003A6A9B"/>
    <w:rsid w:val="003B4509"/>
    <w:rsid w:val="003C2D2C"/>
    <w:rsid w:val="003C6D43"/>
    <w:rsid w:val="003D1975"/>
    <w:rsid w:val="003D1D1E"/>
    <w:rsid w:val="003D57BE"/>
    <w:rsid w:val="00402CCD"/>
    <w:rsid w:val="00402DA9"/>
    <w:rsid w:val="00407B25"/>
    <w:rsid w:val="0041668A"/>
    <w:rsid w:val="00417B0E"/>
    <w:rsid w:val="00417BD4"/>
    <w:rsid w:val="00422D49"/>
    <w:rsid w:val="0042572B"/>
    <w:rsid w:val="004445CF"/>
    <w:rsid w:val="004476A4"/>
    <w:rsid w:val="004518FA"/>
    <w:rsid w:val="00453E2D"/>
    <w:rsid w:val="00464B9D"/>
    <w:rsid w:val="0046625E"/>
    <w:rsid w:val="00483DF5"/>
    <w:rsid w:val="00493D58"/>
    <w:rsid w:val="0049498F"/>
    <w:rsid w:val="004A63FC"/>
    <w:rsid w:val="004A72CA"/>
    <w:rsid w:val="004B126F"/>
    <w:rsid w:val="004C122A"/>
    <w:rsid w:val="004E136C"/>
    <w:rsid w:val="004E4237"/>
    <w:rsid w:val="004E5C55"/>
    <w:rsid w:val="004F28BA"/>
    <w:rsid w:val="0050072F"/>
    <w:rsid w:val="0051459C"/>
    <w:rsid w:val="00531AC4"/>
    <w:rsid w:val="00532602"/>
    <w:rsid w:val="00565EC1"/>
    <w:rsid w:val="0057506E"/>
    <w:rsid w:val="00575B73"/>
    <w:rsid w:val="005866B0"/>
    <w:rsid w:val="00596014"/>
    <w:rsid w:val="00597D85"/>
    <w:rsid w:val="005D3D45"/>
    <w:rsid w:val="005E0C3E"/>
    <w:rsid w:val="00603510"/>
    <w:rsid w:val="006338AE"/>
    <w:rsid w:val="00635AA6"/>
    <w:rsid w:val="0065178E"/>
    <w:rsid w:val="00656C69"/>
    <w:rsid w:val="0066273C"/>
    <w:rsid w:val="006675EA"/>
    <w:rsid w:val="006B3F50"/>
    <w:rsid w:val="006C14DD"/>
    <w:rsid w:val="006D4EE3"/>
    <w:rsid w:val="006E19B3"/>
    <w:rsid w:val="0076172B"/>
    <w:rsid w:val="00780646"/>
    <w:rsid w:val="007A724F"/>
    <w:rsid w:val="007B7CDA"/>
    <w:rsid w:val="007C45E6"/>
    <w:rsid w:val="007D2650"/>
    <w:rsid w:val="007E02D2"/>
    <w:rsid w:val="007E52E7"/>
    <w:rsid w:val="007E603A"/>
    <w:rsid w:val="007F14EC"/>
    <w:rsid w:val="00802A64"/>
    <w:rsid w:val="00803A85"/>
    <w:rsid w:val="00820DA0"/>
    <w:rsid w:val="00831EAB"/>
    <w:rsid w:val="00837A44"/>
    <w:rsid w:val="00842815"/>
    <w:rsid w:val="008533FA"/>
    <w:rsid w:val="00853BAA"/>
    <w:rsid w:val="0086233C"/>
    <w:rsid w:val="00863E8F"/>
    <w:rsid w:val="008821A2"/>
    <w:rsid w:val="00882316"/>
    <w:rsid w:val="008862D0"/>
    <w:rsid w:val="00891078"/>
    <w:rsid w:val="0089229A"/>
    <w:rsid w:val="008B189A"/>
    <w:rsid w:val="008B2999"/>
    <w:rsid w:val="008D330E"/>
    <w:rsid w:val="008F7E3E"/>
    <w:rsid w:val="00901329"/>
    <w:rsid w:val="009029A4"/>
    <w:rsid w:val="00905282"/>
    <w:rsid w:val="009208B3"/>
    <w:rsid w:val="00935D6D"/>
    <w:rsid w:val="0096531E"/>
    <w:rsid w:val="009721AE"/>
    <w:rsid w:val="0099037C"/>
    <w:rsid w:val="009A3602"/>
    <w:rsid w:val="009A4968"/>
    <w:rsid w:val="009B2071"/>
    <w:rsid w:val="009C6BA7"/>
    <w:rsid w:val="009D6C05"/>
    <w:rsid w:val="009E1188"/>
    <w:rsid w:val="009E583F"/>
    <w:rsid w:val="00A06BB3"/>
    <w:rsid w:val="00A20929"/>
    <w:rsid w:val="00A24625"/>
    <w:rsid w:val="00A33AC2"/>
    <w:rsid w:val="00A34C84"/>
    <w:rsid w:val="00A43288"/>
    <w:rsid w:val="00A55710"/>
    <w:rsid w:val="00A73317"/>
    <w:rsid w:val="00AB1D74"/>
    <w:rsid w:val="00AC1D98"/>
    <w:rsid w:val="00AC6F0C"/>
    <w:rsid w:val="00AD75B7"/>
    <w:rsid w:val="00AE04AE"/>
    <w:rsid w:val="00AE618A"/>
    <w:rsid w:val="00B01BF6"/>
    <w:rsid w:val="00B04F12"/>
    <w:rsid w:val="00B05829"/>
    <w:rsid w:val="00B10D1F"/>
    <w:rsid w:val="00B10D3F"/>
    <w:rsid w:val="00B13DFE"/>
    <w:rsid w:val="00B17A40"/>
    <w:rsid w:val="00B42E61"/>
    <w:rsid w:val="00B54F11"/>
    <w:rsid w:val="00B70AE7"/>
    <w:rsid w:val="00B74F98"/>
    <w:rsid w:val="00B7548E"/>
    <w:rsid w:val="00B90707"/>
    <w:rsid w:val="00B9371F"/>
    <w:rsid w:val="00BB03B9"/>
    <w:rsid w:val="00BB0756"/>
    <w:rsid w:val="00BB4BC6"/>
    <w:rsid w:val="00BD17BC"/>
    <w:rsid w:val="00C077E3"/>
    <w:rsid w:val="00C10842"/>
    <w:rsid w:val="00C1408C"/>
    <w:rsid w:val="00C21210"/>
    <w:rsid w:val="00C278FF"/>
    <w:rsid w:val="00C30D6F"/>
    <w:rsid w:val="00C37E70"/>
    <w:rsid w:val="00C5133F"/>
    <w:rsid w:val="00C625A1"/>
    <w:rsid w:val="00C652A4"/>
    <w:rsid w:val="00C6599F"/>
    <w:rsid w:val="00C673C9"/>
    <w:rsid w:val="00C94D98"/>
    <w:rsid w:val="00CA42C4"/>
    <w:rsid w:val="00CA7748"/>
    <w:rsid w:val="00CB5F77"/>
    <w:rsid w:val="00CB65BB"/>
    <w:rsid w:val="00CC0D15"/>
    <w:rsid w:val="00CC4B6A"/>
    <w:rsid w:val="00CC5D67"/>
    <w:rsid w:val="00CD3DCA"/>
    <w:rsid w:val="00CD7F75"/>
    <w:rsid w:val="00D23EE6"/>
    <w:rsid w:val="00D34F3F"/>
    <w:rsid w:val="00D37590"/>
    <w:rsid w:val="00D37DC3"/>
    <w:rsid w:val="00D41BF6"/>
    <w:rsid w:val="00D4654D"/>
    <w:rsid w:val="00D470ED"/>
    <w:rsid w:val="00D62847"/>
    <w:rsid w:val="00D65202"/>
    <w:rsid w:val="00D74214"/>
    <w:rsid w:val="00D90CE3"/>
    <w:rsid w:val="00D91D0F"/>
    <w:rsid w:val="00DA6B89"/>
    <w:rsid w:val="00DB04A1"/>
    <w:rsid w:val="00DC70F9"/>
    <w:rsid w:val="00DD1137"/>
    <w:rsid w:val="00DE5075"/>
    <w:rsid w:val="00E06A17"/>
    <w:rsid w:val="00E37594"/>
    <w:rsid w:val="00E46B7F"/>
    <w:rsid w:val="00E53401"/>
    <w:rsid w:val="00E56634"/>
    <w:rsid w:val="00E63633"/>
    <w:rsid w:val="00E636C3"/>
    <w:rsid w:val="00E656D4"/>
    <w:rsid w:val="00E71A83"/>
    <w:rsid w:val="00E71CEC"/>
    <w:rsid w:val="00E80ABB"/>
    <w:rsid w:val="00E92E29"/>
    <w:rsid w:val="00EA039B"/>
    <w:rsid w:val="00EA1E75"/>
    <w:rsid w:val="00EA7BCD"/>
    <w:rsid w:val="00EB1070"/>
    <w:rsid w:val="00EC2629"/>
    <w:rsid w:val="00EE4FC0"/>
    <w:rsid w:val="00EF500E"/>
    <w:rsid w:val="00F147CC"/>
    <w:rsid w:val="00F27E2A"/>
    <w:rsid w:val="00F325A7"/>
    <w:rsid w:val="00F44F76"/>
    <w:rsid w:val="00F45A0C"/>
    <w:rsid w:val="00F8141D"/>
    <w:rsid w:val="00F859B5"/>
    <w:rsid w:val="00F86987"/>
    <w:rsid w:val="00FA62A1"/>
    <w:rsid w:val="00FB2EA1"/>
    <w:rsid w:val="00FD42DD"/>
    <w:rsid w:val="00FD6FFF"/>
    <w:rsid w:val="00FE21FC"/>
    <w:rsid w:val="00FF3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91F2CF"/>
  <w15:chartTrackingRefBased/>
  <w15:docId w15:val="{487AED1E-F990-440A-85E4-7E65BA000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140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40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2649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649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911"/>
  </w:style>
  <w:style w:type="paragraph" w:styleId="Footer">
    <w:name w:val="footer"/>
    <w:basedOn w:val="Normal"/>
    <w:link w:val="FooterChar"/>
    <w:uiPriority w:val="99"/>
    <w:unhideWhenUsed/>
    <w:rsid w:val="002649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911"/>
  </w:style>
  <w:style w:type="character" w:styleId="Hyperlink">
    <w:name w:val="Hyperlink"/>
    <w:basedOn w:val="DefaultParagraphFont"/>
    <w:uiPriority w:val="99"/>
    <w:unhideWhenUsed/>
    <w:rsid w:val="00335B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B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81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2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5C00FD56ED04FB18E20F5A7AB6F9C" ma:contentTypeVersion="13" ma:contentTypeDescription="Create a new document." ma:contentTypeScope="" ma:versionID="12af1b4b93d5cd4411e20a45d67a4924">
  <xsd:schema xmlns:xsd="http://www.w3.org/2001/XMLSchema" xmlns:xs="http://www.w3.org/2001/XMLSchema" xmlns:p="http://schemas.microsoft.com/office/2006/metadata/properties" xmlns:ns2="a441fd62-68c9-4df9-b30f-a674c2f9ef41" xmlns:ns3="16106aa7-136d-458e-983e-cabd60c6b9ae" targetNamespace="http://schemas.microsoft.com/office/2006/metadata/properties" ma:root="true" ma:fieldsID="6691ed42083d353acf13412506ecada0" ns2:_="" ns3:_="">
    <xsd:import namespace="a441fd62-68c9-4df9-b30f-a674c2f9ef41"/>
    <xsd:import namespace="16106aa7-136d-458e-983e-cabd60c6b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1fd62-68c9-4df9-b30f-a674c2f9e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06aa7-136d-458e-983e-cabd60c6b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9DFC5F-1A28-4F6E-AF8C-5611E4268C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1fd62-68c9-4df9-b30f-a674c2f9ef41"/>
    <ds:schemaRef ds:uri="16106aa7-136d-458e-983e-cabd60c6b9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545B11-973C-4323-9240-5CEF8489D4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B645AC-1350-4851-B78F-D01377515F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2</TotalTime>
  <Pages>2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el persson</dc:creator>
  <cp:keywords/>
  <dc:description/>
  <cp:lastModifiedBy>Erik Molin</cp:lastModifiedBy>
  <cp:revision>269</cp:revision>
  <dcterms:created xsi:type="dcterms:W3CDTF">2021-02-01T13:12:00Z</dcterms:created>
  <dcterms:modified xsi:type="dcterms:W3CDTF">2021-06-10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5C00FD56ED04FB18E20F5A7AB6F9C</vt:lpwstr>
  </property>
</Properties>
</file>